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5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 you feel that your livestock or agricultural land is threatened by predators like jaguars, pumas, from nearby bushes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6% (4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9% (7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% (99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8:08Z</dcterms:created>
  <dcterms:modified xsi:type="dcterms:W3CDTF">2023-12-12T19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